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Февралё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04957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43217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61526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660096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62486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66408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91673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06139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97330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83388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06139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88572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Арсений Февралёв</dc:creator>
  <dc:language>ru-RU</dc:language>
  <cp:keywords/>
  <dcterms:created xsi:type="dcterms:W3CDTF">2023-04-07T12:33:19Z</dcterms:created>
  <dcterms:modified xsi:type="dcterms:W3CDTF">2023-04-07T12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